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CC98C" w14:textId="59CCEA72" w:rsidR="00A03D2E" w:rsidRPr="00602B97" w:rsidRDefault="009C41F2" w:rsidP="009C41F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2B97">
        <w:rPr>
          <w:rFonts w:ascii="Times New Roman" w:hAnsi="Times New Roman" w:cs="Times New Roman"/>
          <w:b/>
          <w:bCs/>
          <w:sz w:val="24"/>
          <w:szCs w:val="24"/>
        </w:rPr>
        <w:t xml:space="preserve">IN402 Unit </w:t>
      </w:r>
      <w:r w:rsidR="006E5CE8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602B97">
        <w:rPr>
          <w:rFonts w:ascii="Times New Roman" w:hAnsi="Times New Roman" w:cs="Times New Roman"/>
          <w:b/>
          <w:bCs/>
          <w:sz w:val="24"/>
          <w:szCs w:val="24"/>
        </w:rPr>
        <w:t xml:space="preserve"> Seminar</w:t>
      </w:r>
    </w:p>
    <w:p w14:paraId="6D3331A0" w14:textId="619B6556" w:rsidR="009C41F2" w:rsidRPr="00602B97" w:rsidRDefault="009C41F2" w:rsidP="009C41F2">
      <w:pPr>
        <w:jc w:val="center"/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Laurence Burden</w:t>
      </w:r>
    </w:p>
    <w:p w14:paraId="395D1807" w14:textId="310A6D33" w:rsidR="008B77F3" w:rsidRDefault="006E5CE8" w:rsidP="006E5C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 Vector Machine (SVM)</w:t>
      </w:r>
    </w:p>
    <w:p w14:paraId="03C3B8FF" w14:textId="7A75AE3B" w:rsidR="006E5CE8" w:rsidRDefault="00FD5D8B" w:rsidP="006E5C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 Vector Regression (SVR)</w:t>
      </w:r>
    </w:p>
    <w:p w14:paraId="091C4080" w14:textId="1889ED07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egression extension of SVM</w:t>
      </w:r>
    </w:p>
    <w:p w14:paraId="671ACC1B" w14:textId="47DED6F1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s hyperplane that maximizes the margin around the predicted values</w:t>
      </w:r>
    </w:p>
    <w:p w14:paraId="3C92090D" w14:textId="6A5C2525" w:rsidR="00B4060D" w:rsidRPr="00B4060D" w:rsidRDefault="00FD5D8B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both linear and non-linear relationships</w:t>
      </w:r>
    </w:p>
    <w:p w14:paraId="01811DA6" w14:textId="0968CDCA" w:rsidR="00FD5D8B" w:rsidRDefault="00FD5D8B" w:rsidP="00FD5D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ized Linear Model (GLM)</w:t>
      </w:r>
    </w:p>
    <w:p w14:paraId="0E3F0D7D" w14:textId="6FC87CB9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 linear regression</w:t>
      </w:r>
    </w:p>
    <w:p w14:paraId="4BA754B1" w14:textId="2320F575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ows the dependent variable to follow a distribution other than the normal distribution</w:t>
      </w:r>
    </w:p>
    <w:p w14:paraId="28FBA07A" w14:textId="30932462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various types of data</w:t>
      </w:r>
    </w:p>
    <w:p w14:paraId="7EB7A056" w14:textId="1BD1D219" w:rsidR="00027C5C" w:rsidRDefault="00027C5C" w:rsidP="00027C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nary</w:t>
      </w:r>
    </w:p>
    <w:p w14:paraId="4EBB6C87" w14:textId="50257993" w:rsidR="00027C5C" w:rsidRDefault="00027C5C" w:rsidP="00027C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 (Poisson Regression)</w:t>
      </w:r>
    </w:p>
    <w:p w14:paraId="620807BA" w14:textId="1A7F8189" w:rsidR="00027C5C" w:rsidRPr="00027C5C" w:rsidRDefault="00027C5C" w:rsidP="00027C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ical</w:t>
      </w:r>
    </w:p>
    <w:p w14:paraId="2C5BE08B" w14:textId="706B48AA" w:rsidR="00FD5D8B" w:rsidRDefault="00FD5D8B" w:rsidP="00FD5D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hould not keep adding more and more predictors to the model</w:t>
      </w:r>
    </w:p>
    <w:p w14:paraId="5BD34B27" w14:textId="5F5A0456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del should be as concise as possible</w:t>
      </w:r>
    </w:p>
    <w:p w14:paraId="1588B3C0" w14:textId="2F658C42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rade-offs</w:t>
      </w:r>
    </w:p>
    <w:p w14:paraId="75B0774D" w14:textId="0B9C86C1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variables can help make predictions more accurate to real world observations</w:t>
      </w:r>
    </w:p>
    <w:p w14:paraId="4D3990D4" w14:textId="24B4569C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del can become too bulky and cumbersome to use if too many predictors are used, though</w:t>
      </w:r>
    </w:p>
    <w:p w14:paraId="75CA58F8" w14:textId="0FDFFA0E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must find the best combination of the right number of predictors and accuracy</w:t>
      </w:r>
    </w:p>
    <w:p w14:paraId="7ACD4542" w14:textId="4F083BF3" w:rsidR="00FD5D8B" w:rsidRDefault="00FD5D8B" w:rsidP="00FD5D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hould look for co-linearity between variables to reduce the number needed</w:t>
      </w:r>
    </w:p>
    <w:p w14:paraId="713421A8" w14:textId="76A4DAD7" w:rsidR="00FD5D8B" w:rsidRDefault="00FD5D8B" w:rsidP="00FD5D8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ces redundancy</w:t>
      </w:r>
    </w:p>
    <w:p w14:paraId="30124EA9" w14:textId="661BECBD" w:rsidR="00FD5D8B" w:rsidRDefault="0015131D" w:rsidP="001513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so-regression</w:t>
      </w:r>
    </w:p>
    <w:p w14:paraId="78234A5A" w14:textId="4BCEDF6E" w:rsidR="0015131D" w:rsidRDefault="0015131D" w:rsidP="001513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be used to handle co-linearity</w:t>
      </w:r>
    </w:p>
    <w:p w14:paraId="71DD527E" w14:textId="759362E1" w:rsidR="0015131D" w:rsidRDefault="0015131D" w:rsidP="001513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s pen</w:t>
      </w:r>
      <w:r w:rsidR="00CD1ED8">
        <w:rPr>
          <w:rFonts w:ascii="Times New Roman" w:hAnsi="Times New Roman" w:cs="Times New Roman"/>
          <w:sz w:val="24"/>
          <w:szCs w:val="24"/>
        </w:rPr>
        <w:t>alty term and shrinks some coefficients to zero</w:t>
      </w:r>
    </w:p>
    <w:p w14:paraId="265D13C8" w14:textId="5205D5D4" w:rsidR="00CD1ED8" w:rsidRDefault="007C1100" w:rsidP="0015131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s to sparse models</w:t>
      </w:r>
    </w:p>
    <w:p w14:paraId="2B166BCD" w14:textId="24738F53" w:rsidR="007709FC" w:rsidRDefault="007709FC" w:rsidP="007C11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astic net regression</w:t>
      </w:r>
    </w:p>
    <w:p w14:paraId="3A951BC1" w14:textId="33F0771D" w:rsidR="007C1100" w:rsidRDefault="007709FC" w:rsidP="007709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rely seen</w:t>
      </w:r>
    </w:p>
    <w:p w14:paraId="538BC424" w14:textId="37DF8948" w:rsidR="007709FC" w:rsidRDefault="007709FC" w:rsidP="007709F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bines ridge and lasso regression</w:t>
      </w:r>
    </w:p>
    <w:p w14:paraId="1385E618" w14:textId="05F78F5E" w:rsidR="007709FC" w:rsidRDefault="00FF7816" w:rsidP="00FF781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ffective with data sets that have a large number of features</w:t>
      </w:r>
    </w:p>
    <w:p w14:paraId="131DF27F" w14:textId="271C291F" w:rsidR="00FF7816" w:rsidRDefault="00FF7816" w:rsidP="00FF78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sion trees</w:t>
      </w:r>
    </w:p>
    <w:p w14:paraId="1F98ABC4" w14:textId="6CAFE889" w:rsidR="00FF7816" w:rsidRDefault="00FE62AF" w:rsidP="00FF781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parametric regression method</w:t>
      </w:r>
    </w:p>
    <w:p w14:paraId="3B8D63B0" w14:textId="4E6BC8A2" w:rsidR="00FE62AF" w:rsidRDefault="00FE62AF" w:rsidP="00FF781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s the data based on feature values to make predictions</w:t>
      </w:r>
    </w:p>
    <w:p w14:paraId="5863F7B2" w14:textId="5619959B" w:rsidR="00FE62AF" w:rsidRDefault="00FE62AF" w:rsidP="00FF781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les both continuous and categorical data</w:t>
      </w:r>
    </w:p>
    <w:p w14:paraId="7D1123E2" w14:textId="1CCCED0B" w:rsidR="00FE62AF" w:rsidRDefault="00FE62AF" w:rsidP="00FF781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in ensemble methods</w:t>
      </w:r>
    </w:p>
    <w:p w14:paraId="4E613B7C" w14:textId="17C5D729" w:rsidR="00FE62AF" w:rsidRDefault="00FE62AF" w:rsidP="00FE62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</w:t>
      </w:r>
    </w:p>
    <w:p w14:paraId="5FDDB7A4" w14:textId="609C8C00" w:rsidR="00FE62AF" w:rsidRDefault="00FE62AF" w:rsidP="00FE62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ient Boosting</w:t>
      </w:r>
    </w:p>
    <w:p w14:paraId="3D6FDB72" w14:textId="0BACA559" w:rsidR="00FE62AF" w:rsidRDefault="00B4060D" w:rsidP="00B406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R Kernel Functions</w:t>
      </w:r>
    </w:p>
    <w:p w14:paraId="0B4D34C6" w14:textId="4000ABD0" w:rsidR="00B4060D" w:rsidRDefault="00B4060D" w:rsidP="00B406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near kernel</w:t>
      </w:r>
    </w:p>
    <w:p w14:paraId="58A87D8D" w14:textId="7D48BC2D" w:rsidR="00B4060D" w:rsidRDefault="00B4060D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st function</w:t>
      </w:r>
    </w:p>
    <w:p w14:paraId="327B2B37" w14:textId="52AFFD69" w:rsidR="00B4060D" w:rsidRDefault="00B4060D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when the relationship between the features and the target variable is linear</w:t>
      </w:r>
    </w:p>
    <w:p w14:paraId="4F645E52" w14:textId="6C4BBB51" w:rsidR="00B4060D" w:rsidRDefault="00B4060D" w:rsidP="00B406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ynomial Kernel</w:t>
      </w:r>
    </w:p>
    <w:p w14:paraId="21DE34C1" w14:textId="20CCB8A1" w:rsidR="00B4060D" w:rsidRDefault="00B4060D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model non-linear relationships</w:t>
      </w:r>
    </w:p>
    <w:p w14:paraId="1D1F8165" w14:textId="1A17D5C9" w:rsidR="00B4060D" w:rsidRDefault="006B2A11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flexible</w:t>
      </w:r>
    </w:p>
    <w:p w14:paraId="547844D1" w14:textId="397EC5F7" w:rsidR="006B2A11" w:rsidRDefault="006B2A11" w:rsidP="00B4060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gree of the polynomial can be adjusted to control the complexity of the model</w:t>
      </w:r>
    </w:p>
    <w:p w14:paraId="175E675D" w14:textId="3EE0A9B0" w:rsidR="006B2A11" w:rsidRDefault="006B2A11" w:rsidP="006B2A1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BF Kernel</w:t>
      </w:r>
    </w:p>
    <w:p w14:paraId="1ED8D525" w14:textId="0ADD016D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A Gaussian</w:t>
      </w:r>
    </w:p>
    <w:p w14:paraId="3337C3F5" w14:textId="5BFA349F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r choice for SVR</w:t>
      </w:r>
    </w:p>
    <w:p w14:paraId="2873CAA8" w14:textId="2379A9F9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flexible than polynomial kernels</w:t>
      </w:r>
    </w:p>
    <w:p w14:paraId="2FB320FC" w14:textId="1A5C3CE7" w:rsidR="006B2A11" w:rsidRDefault="006B2A11" w:rsidP="006B2A1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moid kernel</w:t>
      </w:r>
    </w:p>
    <w:p w14:paraId="1353B779" w14:textId="792CFF6C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 common than the linear kernel</w:t>
      </w:r>
    </w:p>
    <w:p w14:paraId="645D860F" w14:textId="6DA85330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model non-linear relationships</w:t>
      </w:r>
    </w:p>
    <w:p w14:paraId="39AD7A4B" w14:textId="3B430D34" w:rsidR="006B2A11" w:rsidRDefault="006B2A11" w:rsidP="006B2A1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 flexible than RBF</w:t>
      </w:r>
    </w:p>
    <w:p w14:paraId="3A676153" w14:textId="24830D88" w:rsidR="006B2A11" w:rsidRDefault="009E33F3" w:rsidP="009E33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erplane</w:t>
      </w:r>
    </w:p>
    <w:p w14:paraId="7E1C2399" w14:textId="2FC90ED3" w:rsidR="009E33F3" w:rsidRDefault="009E33F3" w:rsidP="009E33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lane that is 3 dimensions or more</w:t>
      </w:r>
    </w:p>
    <w:p w14:paraId="7675158B" w14:textId="616A533B" w:rsidR="009E33F3" w:rsidRDefault="009E33F3" w:rsidP="009E33F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omes a line when reduced to 2 dimensions</w:t>
      </w:r>
    </w:p>
    <w:p w14:paraId="17C39045" w14:textId="5B5F2FFD" w:rsidR="009E33F3" w:rsidRDefault="009E33F3" w:rsidP="009E33F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aight line or curved</w:t>
      </w:r>
    </w:p>
    <w:p w14:paraId="1D59AEA0" w14:textId="340DD22A" w:rsidR="009E33F3" w:rsidRDefault="009E33F3" w:rsidP="009E33F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ved is a polynomial relationship</w:t>
      </w:r>
    </w:p>
    <w:p w14:paraId="0545135A" w14:textId="3F8D16F9" w:rsidR="009E33F3" w:rsidRDefault="00CD2C6A" w:rsidP="009E33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yesian regression</w:t>
      </w:r>
    </w:p>
    <w:p w14:paraId="2D2404E1" w14:textId="73CF4979" w:rsidR="00CD2C6A" w:rsidRDefault="00CD2C6A" w:rsidP="00CD2C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orporates prior knowledge or beliefs about the data</w:t>
      </w:r>
    </w:p>
    <w:p w14:paraId="024A3F43" w14:textId="0D10DF50" w:rsidR="00CD2C6A" w:rsidRDefault="00CD2C6A" w:rsidP="00CD2C6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 to getting second and third opinions from different doctors</w:t>
      </w:r>
    </w:p>
    <w:p w14:paraId="33D6B56B" w14:textId="657C8C1E" w:rsidR="00CD2C6A" w:rsidRDefault="00027C5C" w:rsidP="00027C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quencies</w:t>
      </w:r>
    </w:p>
    <w:p w14:paraId="1AF69976" w14:textId="3EC1A875" w:rsidR="00027C5C" w:rsidRDefault="00027C5C" w:rsidP="00027C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ditional statistics</w:t>
      </w:r>
    </w:p>
    <w:p w14:paraId="41AE4FA1" w14:textId="6FDC45BC" w:rsidR="00027C5C" w:rsidRDefault="00027C5C" w:rsidP="00027C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mindset than Bayesian</w:t>
      </w:r>
    </w:p>
    <w:p w14:paraId="1782B530" w14:textId="24A380A5" w:rsidR="00027C5C" w:rsidRDefault="00027C5C" w:rsidP="00027C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ral Networks</w:t>
      </w:r>
    </w:p>
    <w:p w14:paraId="02FECE4D" w14:textId="1B59975E" w:rsidR="00027C5C" w:rsidRDefault="00027C5C" w:rsidP="00027C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ined popularity recently</w:t>
      </w:r>
    </w:p>
    <w:p w14:paraId="36E6FB83" w14:textId="6A133CC7" w:rsidR="00027C5C" w:rsidRDefault="00027C5C" w:rsidP="00027C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capture complex patterns</w:t>
      </w:r>
    </w:p>
    <w:p w14:paraId="1332377A" w14:textId="3254C00C" w:rsidR="00027C5C" w:rsidRDefault="00027C5C" w:rsidP="00027C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large amounts of resources for training</w:t>
      </w:r>
    </w:p>
    <w:p w14:paraId="6F78852D" w14:textId="31AD2B50" w:rsidR="00027C5C" w:rsidRDefault="00F54ABB" w:rsidP="00027C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M Python</w:t>
      </w:r>
    </w:p>
    <w:p w14:paraId="0F396CEA" w14:textId="756D5D98" w:rsidR="00F54ABB" w:rsidRDefault="00F54ABB" w:rsidP="00F54A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kernel argument to get the different versions</w:t>
      </w:r>
    </w:p>
    <w:p w14:paraId="19C2F5D8" w14:textId="1C9FD694" w:rsidR="00F54ABB" w:rsidRPr="00460768" w:rsidRDefault="00F54ABB" w:rsidP="00F54ABB">
      <w:pPr>
        <w:pStyle w:val="ListParagraph"/>
        <w:numPr>
          <w:ilvl w:val="1"/>
          <w:numId w:val="1"/>
        </w:numPr>
        <w:rPr>
          <w:rStyle w:val="SubtleReference"/>
        </w:rPr>
      </w:pPr>
      <w:r>
        <w:rPr>
          <w:rFonts w:ascii="Times New Roman" w:hAnsi="Times New Roman" w:cs="Times New Roman"/>
          <w:sz w:val="24"/>
          <w:szCs w:val="24"/>
        </w:rPr>
        <w:t xml:space="preserve">Ex: </w:t>
      </w:r>
      <w:proofErr w:type="spellStart"/>
      <w:r w:rsidRPr="00460768">
        <w:rPr>
          <w:rStyle w:val="SubtleReference"/>
        </w:rPr>
        <w:t>clf</w:t>
      </w:r>
      <w:proofErr w:type="spellEnd"/>
      <w:r w:rsidRPr="00460768">
        <w:rPr>
          <w:rStyle w:val="SubtleReference"/>
        </w:rPr>
        <w:t xml:space="preserve"> = </w:t>
      </w:r>
      <w:proofErr w:type="spellStart"/>
      <w:r w:rsidRPr="00460768">
        <w:rPr>
          <w:rStyle w:val="SubtleReference"/>
        </w:rPr>
        <w:t>svm.SVC</w:t>
      </w:r>
      <w:proofErr w:type="spellEnd"/>
      <w:r w:rsidRPr="00460768">
        <w:rPr>
          <w:rStyle w:val="SubtleReference"/>
        </w:rPr>
        <w:t>(kernel=’linear’)</w:t>
      </w:r>
    </w:p>
    <w:p w14:paraId="4A540BCC" w14:textId="1E8D73AB" w:rsidR="00F54ABB" w:rsidRDefault="00F54ABB" w:rsidP="00F54A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M</w:t>
      </w:r>
    </w:p>
    <w:p w14:paraId="60C28C78" w14:textId="53C4B1DC" w:rsidR="00F54ABB" w:rsidRDefault="00A20CAB" w:rsidP="00F54A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erplane is reduced to line or curve in 2D space</w:t>
      </w:r>
    </w:p>
    <w:p w14:paraId="564F49B6" w14:textId="2CA80258" w:rsidR="00A20CAB" w:rsidRDefault="00A20CAB" w:rsidP="00F54AB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standard way to draw the line</w:t>
      </w:r>
    </w:p>
    <w:p w14:paraId="66246759" w14:textId="4C5F65D7" w:rsidR="00A20CAB" w:rsidRDefault="00A20CAB" w:rsidP="00A20CA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look to maximize the margin of the observations/classes</w:t>
      </w:r>
    </w:p>
    <w:p w14:paraId="6BD26C6F" w14:textId="0AD7B037" w:rsidR="00A20CAB" w:rsidRDefault="004E0508" w:rsidP="004E05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camp.com SVM tutorial</w:t>
      </w:r>
    </w:p>
    <w:p w14:paraId="1FD15FC5" w14:textId="02CA6BDD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M Offers high accuracy compared to other classifiers</w:t>
      </w:r>
    </w:p>
    <w:p w14:paraId="3E158246" w14:textId="1344624F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non-linear input spaces</w:t>
      </w:r>
    </w:p>
    <w:p w14:paraId="5267E550" w14:textId="6C825508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s in face and intrusion detection</w:t>
      </w:r>
    </w:p>
    <w:p w14:paraId="607CAC5E" w14:textId="557B5A44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cluded in the scikit-learn Python package</w:t>
      </w:r>
    </w:p>
    <w:p w14:paraId="345905E2" w14:textId="40A53848" w:rsidR="004E0508" w:rsidRDefault="004E0508" w:rsidP="004E05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VM is an algorithm</w:t>
      </w:r>
    </w:p>
    <w:p w14:paraId="77D00588" w14:textId="218A7185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fier separates data points using a line or hyperplane</w:t>
      </w:r>
    </w:p>
    <w:p w14:paraId="2BCB883A" w14:textId="78A75268" w:rsidR="004E0508" w:rsidRDefault="004E0508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ed a discriminative classifier</w:t>
      </w:r>
    </w:p>
    <w:p w14:paraId="6A3231B8" w14:textId="523E3737" w:rsidR="004E0508" w:rsidRDefault="00C0496F" w:rsidP="004E050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yperplane is generated in an iterative manner</w:t>
      </w:r>
    </w:p>
    <w:p w14:paraId="1EF2E59C" w14:textId="7BFF2249" w:rsidR="00C0496F" w:rsidRDefault="00C0496F" w:rsidP="00C049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imizes error</w:t>
      </w:r>
    </w:p>
    <w:p w14:paraId="17B81801" w14:textId="6456A38F" w:rsidR="00C0496F" w:rsidRDefault="00C0496F" w:rsidP="00C049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 Vectors</w:t>
      </w:r>
    </w:p>
    <w:p w14:paraId="6C73EFCA" w14:textId="0463207D" w:rsidR="00C0496F" w:rsidRDefault="00C0496F" w:rsidP="00C049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point which are closest to the hyperplane</w:t>
      </w:r>
    </w:p>
    <w:p w14:paraId="5260F8AD" w14:textId="56248F7A" w:rsidR="00C0496F" w:rsidRDefault="00460768" w:rsidP="004607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in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6620FCE" w14:textId="7AC89F6D" w:rsidR="00460768" w:rsidRDefault="00460768" w:rsidP="004607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ap between the two lines on the closest class points</w:t>
      </w:r>
    </w:p>
    <w:p w14:paraId="722EA6B0" w14:textId="7F72E0F5" w:rsidR="00460768" w:rsidRDefault="00460768" w:rsidP="004607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d as the perpendicular from the line to support vectors or closest points</w:t>
      </w:r>
    </w:p>
    <w:p w14:paraId="5E365A1F" w14:textId="22852831" w:rsidR="00460768" w:rsidRDefault="00460768" w:rsidP="0046076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margins are better than smaller margins</w:t>
      </w:r>
    </w:p>
    <w:p w14:paraId="2CF052A3" w14:textId="108D78BA" w:rsidR="00460768" w:rsidRDefault="00B54231" w:rsidP="004607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parable planes</w:t>
      </w:r>
    </w:p>
    <w:p w14:paraId="7A6E18D1" w14:textId="4F5E0138" w:rsidR="00B54231" w:rsidRDefault="00B54231" w:rsidP="00B5423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form data to find the linear relationship</w:t>
      </w:r>
    </w:p>
    <w:p w14:paraId="128D8917" w14:textId="40F8DA3E" w:rsidR="00B54231" w:rsidRDefault="004A5226" w:rsidP="00B5423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BD0FF4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x</w:t>
      </w:r>
      <w:r w:rsidR="00BD0FF4" w:rsidRPr="00BD0FF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D0FF4">
        <w:rPr>
          <w:rFonts w:ascii="Times New Roman" w:hAnsi="Times New Roman" w:cs="Times New Roman"/>
          <w:sz w:val="24"/>
          <w:szCs w:val="24"/>
        </w:rPr>
        <w:t xml:space="preserve"> + </w:t>
      </w:r>
      <w:r>
        <w:rPr>
          <w:rFonts w:ascii="Times New Roman" w:hAnsi="Times New Roman" w:cs="Times New Roman"/>
          <w:sz w:val="24"/>
          <w:szCs w:val="24"/>
        </w:rPr>
        <w:t>y</w:t>
      </w:r>
      <w:r w:rsidR="00BD0FF4" w:rsidRPr="00BD0FF4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EA4E492" w14:textId="361C2983" w:rsidR="00551186" w:rsidRDefault="00551186" w:rsidP="005511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stic regression in Python</w:t>
      </w:r>
    </w:p>
    <w:p w14:paraId="24CC964D" w14:textId="2A0C40CC" w:rsidR="00551186" w:rsidRDefault="00551186" w:rsidP="005511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with binary response variables</w:t>
      </w:r>
    </w:p>
    <w:p w14:paraId="389AF343" w14:textId="0E31BF4C" w:rsidR="00551186" w:rsidRDefault="00551186" w:rsidP="0055118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 value is zero or one</w:t>
      </w:r>
    </w:p>
    <w:p w14:paraId="64F37F2E" w14:textId="351E00F2" w:rsidR="00551186" w:rsidRDefault="00217D77" w:rsidP="00217D7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most likely needs to be transformed to support this</w:t>
      </w:r>
    </w:p>
    <w:p w14:paraId="4B83B489" w14:textId="35A579D6" w:rsidR="00D77821" w:rsidRPr="00D77821" w:rsidRDefault="00EA1438" w:rsidP="00D7782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 variable can be any value</w:t>
      </w:r>
    </w:p>
    <w:sectPr w:rsidR="00D77821" w:rsidRPr="00D77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2E1B81"/>
    <w:multiLevelType w:val="hybridMultilevel"/>
    <w:tmpl w:val="CB0E6F96"/>
    <w:lvl w:ilvl="0" w:tplc="3EA6CB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988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TQxMjY3MDAwtzBQ0lEKTi0uzszPAykwqgUA6lUjISwAAAA="/>
  </w:docVars>
  <w:rsids>
    <w:rsidRoot w:val="009C41F2"/>
    <w:rsid w:val="000043AE"/>
    <w:rsid w:val="00027C5C"/>
    <w:rsid w:val="0003272D"/>
    <w:rsid w:val="0005775F"/>
    <w:rsid w:val="001217BE"/>
    <w:rsid w:val="0015131D"/>
    <w:rsid w:val="002026E3"/>
    <w:rsid w:val="00217D77"/>
    <w:rsid w:val="00243552"/>
    <w:rsid w:val="002552D1"/>
    <w:rsid w:val="00460768"/>
    <w:rsid w:val="004A5226"/>
    <w:rsid w:val="004E0508"/>
    <w:rsid w:val="00551186"/>
    <w:rsid w:val="005912D7"/>
    <w:rsid w:val="005E0C27"/>
    <w:rsid w:val="005F4D39"/>
    <w:rsid w:val="00602B97"/>
    <w:rsid w:val="00663A47"/>
    <w:rsid w:val="006A7025"/>
    <w:rsid w:val="006B2A11"/>
    <w:rsid w:val="006C2C09"/>
    <w:rsid w:val="006E5CE8"/>
    <w:rsid w:val="007709FC"/>
    <w:rsid w:val="007C1100"/>
    <w:rsid w:val="008357EC"/>
    <w:rsid w:val="008B77F3"/>
    <w:rsid w:val="00954481"/>
    <w:rsid w:val="00983E0E"/>
    <w:rsid w:val="009C41F2"/>
    <w:rsid w:val="009E33F3"/>
    <w:rsid w:val="00A03D2E"/>
    <w:rsid w:val="00A20CAB"/>
    <w:rsid w:val="00B4060D"/>
    <w:rsid w:val="00B54231"/>
    <w:rsid w:val="00BD0FF4"/>
    <w:rsid w:val="00C0496F"/>
    <w:rsid w:val="00CD1ED8"/>
    <w:rsid w:val="00CD2C6A"/>
    <w:rsid w:val="00D12242"/>
    <w:rsid w:val="00D12FAD"/>
    <w:rsid w:val="00D61EA4"/>
    <w:rsid w:val="00D77821"/>
    <w:rsid w:val="00DB2F63"/>
    <w:rsid w:val="00DB33EF"/>
    <w:rsid w:val="00DD0173"/>
    <w:rsid w:val="00DD0178"/>
    <w:rsid w:val="00EA1438"/>
    <w:rsid w:val="00F54ABB"/>
    <w:rsid w:val="00FB7326"/>
    <w:rsid w:val="00FD5D8B"/>
    <w:rsid w:val="00FE0DB8"/>
    <w:rsid w:val="00FE62AF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77650"/>
  <w15:chartTrackingRefBased/>
  <w15:docId w15:val="{501AEE7C-BE8D-4776-9B6E-8E41196E6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1F2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460768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25</cp:revision>
  <dcterms:created xsi:type="dcterms:W3CDTF">2023-12-02T13:18:00Z</dcterms:created>
  <dcterms:modified xsi:type="dcterms:W3CDTF">2023-12-02T14:33:00Z</dcterms:modified>
</cp:coreProperties>
</file>